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2D98" w:rsidRDefault="00DA6243" w:rsidP="00DA6243">
      <w:pPr>
        <w:jc w:val="center"/>
      </w:pPr>
      <w:r>
        <w:t>WESTERN NEBRASKA ADMINISTRATORS’ (WNA)</w:t>
      </w:r>
    </w:p>
    <w:p w:rsidR="00DA6243" w:rsidRDefault="00DA6243" w:rsidP="00DA6243">
      <w:pPr>
        <w:jc w:val="center"/>
      </w:pPr>
      <w:r>
        <w:t>EDUCATION SCHOLARSHIP</w:t>
      </w:r>
    </w:p>
    <w:p w:rsidR="00DA6243" w:rsidRDefault="00DA6243" w:rsidP="00DA6243">
      <w:pPr>
        <w:jc w:val="center"/>
      </w:pPr>
    </w:p>
    <w:p w:rsidR="00DA6243" w:rsidRDefault="00DA6243" w:rsidP="00DA6243">
      <w:pPr>
        <w:jc w:val="center"/>
      </w:pPr>
      <w:r>
        <w:t>Established in 2011 by fifty western NE schools.</w:t>
      </w:r>
    </w:p>
    <w:p w:rsidR="00DA6243" w:rsidRDefault="00DA6243" w:rsidP="00DA6243">
      <w:pPr>
        <w:jc w:val="center"/>
      </w:pPr>
      <w:r>
        <w:t>Scholarship awarded without regard to race, color, national origin creed, or age.</w:t>
      </w:r>
    </w:p>
    <w:p w:rsidR="00DA6243" w:rsidRDefault="00DA6243" w:rsidP="00DA6243">
      <w:pPr>
        <w:jc w:val="center"/>
      </w:pPr>
    </w:p>
    <w:p w:rsidR="00DA6243" w:rsidRDefault="00DA6243" w:rsidP="00DA6243">
      <w:pPr>
        <w:jc w:val="center"/>
      </w:pPr>
    </w:p>
    <w:p w:rsidR="00DA6243" w:rsidRDefault="00DA6243" w:rsidP="00DA6243">
      <w:r>
        <w:t>DESCRIPTION-</w:t>
      </w:r>
    </w:p>
    <w:p w:rsidR="00DA6243" w:rsidRDefault="00DA6243" w:rsidP="00DA6243">
      <w:r>
        <w:t xml:space="preserve">Amount: Five hundred dollars </w:t>
      </w:r>
    </w:p>
    <w:p w:rsidR="00DA6243" w:rsidRDefault="00DA6243" w:rsidP="00DA6243">
      <w:r>
        <w:t>Maximum number of scho</w:t>
      </w:r>
      <w:r w:rsidR="0036729F">
        <w:t>larships awarded annually: Four</w:t>
      </w:r>
      <w:r>
        <w:t xml:space="preserve"> </w:t>
      </w:r>
    </w:p>
    <w:p w:rsidR="00DA6243" w:rsidRDefault="00DA6243" w:rsidP="00DA6243">
      <w:r>
        <w:t>Scholarship will be paid at the beginning of the second semester to the institution student attended first semester.</w:t>
      </w:r>
    </w:p>
    <w:p w:rsidR="00DA6243" w:rsidRDefault="00DA6243" w:rsidP="00DA6243">
      <w:r>
        <w:t>Scholarship may be applied toward: Tuition, books, and room/board</w:t>
      </w:r>
    </w:p>
    <w:p w:rsidR="00DA6243" w:rsidRDefault="00DA6243" w:rsidP="00DA6243">
      <w:r>
        <w:t>Application deadl</w:t>
      </w:r>
      <w:r w:rsidR="0036729F">
        <w:t>ine: March 15</w:t>
      </w:r>
      <w:r>
        <w:t>, 201</w:t>
      </w:r>
      <w:r w:rsidR="0012136C">
        <w:t>7</w:t>
      </w:r>
    </w:p>
    <w:p w:rsidR="00DA6243" w:rsidRDefault="00DA6243" w:rsidP="00DA6243">
      <w:r>
        <w:t>WNA Scholarship Committee will select recipients.</w:t>
      </w:r>
    </w:p>
    <w:p w:rsidR="00DA6243" w:rsidRDefault="00DA6243" w:rsidP="00DA6243"/>
    <w:p w:rsidR="00DA6243" w:rsidRDefault="00DA6243" w:rsidP="00DA6243">
      <w:r>
        <w:t>REQUIREMENTS FOR ELIGIBILITY-</w:t>
      </w:r>
    </w:p>
    <w:p w:rsidR="00DA6243" w:rsidRDefault="0012136C" w:rsidP="00DA6243">
      <w:r>
        <w:t>Students must graduate</w:t>
      </w:r>
      <w:r w:rsidR="00DA6243">
        <w:t xml:space="preserve"> from a high school whose administrator is a paid member of WNA.</w:t>
      </w:r>
    </w:p>
    <w:p w:rsidR="00DA6243" w:rsidRDefault="00DA6243" w:rsidP="00DA6243">
      <w:r>
        <w:t>Applicants must indicate interest in a career in the educational field.</w:t>
      </w:r>
    </w:p>
    <w:p w:rsidR="00DA6243" w:rsidRDefault="00DA6243" w:rsidP="00DA6243">
      <w:r>
        <w:t>Applicants must complete the application form.</w:t>
      </w:r>
    </w:p>
    <w:p w:rsidR="00DA6243" w:rsidRDefault="00DA6243" w:rsidP="00DA6243">
      <w:r>
        <w:t>Applicants must submit two letters of recommendation stating why they should receive the scholarship:</w:t>
      </w:r>
    </w:p>
    <w:p w:rsidR="00DA6243" w:rsidRDefault="00DA6243" w:rsidP="00DA6243">
      <w:pPr>
        <w:pStyle w:val="ListParagraph"/>
        <w:numPr>
          <w:ilvl w:val="0"/>
          <w:numId w:val="1"/>
        </w:numPr>
      </w:pPr>
      <w:r>
        <w:t xml:space="preserve">One from a teacher in the high school </w:t>
      </w:r>
      <w:r w:rsidR="0012136C">
        <w:t>from which they will graduate</w:t>
      </w:r>
    </w:p>
    <w:p w:rsidR="00DA6243" w:rsidRDefault="00DA6243" w:rsidP="00DA6243">
      <w:pPr>
        <w:pStyle w:val="ListParagraph"/>
        <w:numPr>
          <w:ilvl w:val="0"/>
          <w:numId w:val="1"/>
        </w:numPr>
      </w:pPr>
      <w:r>
        <w:t>One from a community member in the district where they attend</w:t>
      </w:r>
      <w:r w:rsidR="0012136C">
        <w:t xml:space="preserve"> high school</w:t>
      </w:r>
    </w:p>
    <w:p w:rsidR="00DA6243" w:rsidRDefault="00DA6243" w:rsidP="00DA6243">
      <w:r>
        <w:t xml:space="preserve">Applicants will attach a one-paragraph </w:t>
      </w:r>
      <w:r w:rsidR="003A2D6F">
        <w:t>self-narrative</w:t>
      </w:r>
      <w:r>
        <w:t xml:space="preserve"> to the application stating why he/she should receive this scholarship.</w:t>
      </w:r>
    </w:p>
    <w:p w:rsidR="00DA6243" w:rsidRDefault="00DA6243" w:rsidP="00DA6243"/>
    <w:p w:rsidR="00DA6243" w:rsidRDefault="00DA6243" w:rsidP="00DA6243">
      <w:r>
        <w:t>The application and supporting documents should be turned into the guidance counselor of the high school the applicant attends. Counselors will submit to:</w:t>
      </w:r>
    </w:p>
    <w:p w:rsidR="00DA6243" w:rsidRDefault="00DA6243" w:rsidP="00DA6243">
      <w:r>
        <w:tab/>
        <w:t>WNA Scholarship Committee</w:t>
      </w:r>
    </w:p>
    <w:p w:rsidR="00DA6243" w:rsidRDefault="00DA6243" w:rsidP="00DA6243">
      <w:r>
        <w:tab/>
        <w:t>Attention: Paula Sissel</w:t>
      </w:r>
    </w:p>
    <w:p w:rsidR="00DA6243" w:rsidRDefault="00DA6243" w:rsidP="00DA6243">
      <w:r>
        <w:tab/>
        <w:t>Garden County Schools</w:t>
      </w:r>
    </w:p>
    <w:p w:rsidR="00DA6243" w:rsidRDefault="00DA6243" w:rsidP="00DA6243">
      <w:r>
        <w:tab/>
        <w:t>PO Box 230</w:t>
      </w:r>
    </w:p>
    <w:p w:rsidR="00DA6243" w:rsidRDefault="00DA6243" w:rsidP="00DA6243">
      <w:r>
        <w:tab/>
        <w:t>Oshkosh, NE  69154</w:t>
      </w:r>
    </w:p>
    <w:p w:rsidR="00DA6243" w:rsidRDefault="00DA6243" w:rsidP="00DA6243"/>
    <w:p w:rsidR="00DA6243" w:rsidRDefault="0012136C" w:rsidP="00DA6243">
      <w:r w:rsidRPr="0012136C">
        <w:rPr>
          <w:i/>
        </w:rPr>
        <w:t xml:space="preserve">In order for funds to be disbursed, the recipients of the scholarship will need to request that their school district notify the treasurer of WNA that the student’s enrollment for the second semester has been verified along with information about the institution of attendance.  </w:t>
      </w:r>
    </w:p>
    <w:p w:rsidR="00976910" w:rsidRDefault="00976910" w:rsidP="00DA6243"/>
    <w:p w:rsidR="00976910" w:rsidRDefault="00976910" w:rsidP="00DA6243"/>
    <w:p w:rsidR="00976910" w:rsidRDefault="00976910" w:rsidP="00DA6243"/>
    <w:p w:rsidR="00976910" w:rsidRDefault="00976910" w:rsidP="00DA6243"/>
    <w:p w:rsidR="00976910" w:rsidRDefault="00976910" w:rsidP="00DA6243"/>
    <w:p w:rsidR="00976910" w:rsidRDefault="00976910" w:rsidP="00976910">
      <w:pPr>
        <w:jc w:val="center"/>
      </w:pPr>
      <w:r>
        <w:lastRenderedPageBreak/>
        <w:t>WESTERN NEBRASKA ADMINISTRATORS SCHOLARSHIP APPLICATION FORM</w:t>
      </w:r>
    </w:p>
    <w:p w:rsidR="00976910" w:rsidRDefault="00976910" w:rsidP="00976910">
      <w:pPr>
        <w:jc w:val="center"/>
      </w:pPr>
      <w:r>
        <w:t>MUST BE POSTMARKED ON OR BEFORE March 15, 2017</w:t>
      </w:r>
    </w:p>
    <w:p w:rsidR="00976910" w:rsidRDefault="00976910" w:rsidP="00976910"/>
    <w:p w:rsidR="00976910" w:rsidRDefault="00976910" w:rsidP="00976910">
      <w:r>
        <w:t xml:space="preserve">Please Print or Type Your Responses </w:t>
      </w:r>
    </w:p>
    <w:p w:rsidR="00976910" w:rsidRDefault="00976910" w:rsidP="00976910"/>
    <w:p w:rsidR="00976910" w:rsidRDefault="00976910" w:rsidP="00976910">
      <w:r>
        <w:t xml:space="preserve">ADMINISTRATIVE INFORMATION: </w:t>
      </w:r>
    </w:p>
    <w:p w:rsidR="00976910" w:rsidRDefault="00976910" w:rsidP="00976910">
      <w:r>
        <w:t xml:space="preserve">NAME:  _______________________________________________________________ </w:t>
      </w:r>
    </w:p>
    <w:p w:rsidR="00976910" w:rsidRDefault="00976910" w:rsidP="00976910">
      <w:r>
        <w:tab/>
      </w:r>
      <w:r>
        <w:tab/>
        <w:t>Last</w:t>
      </w:r>
      <w:r>
        <w:tab/>
      </w:r>
      <w:r>
        <w:tab/>
      </w:r>
      <w:r>
        <w:tab/>
        <w:t>First</w:t>
      </w:r>
      <w:r>
        <w:tab/>
      </w:r>
      <w:r>
        <w:tab/>
      </w:r>
      <w:r>
        <w:tab/>
        <w:t>Middle Initial</w:t>
      </w:r>
    </w:p>
    <w:p w:rsidR="00976910" w:rsidRDefault="00976910" w:rsidP="00976910">
      <w:r>
        <w:t>PARENT OR GUARDIAN NAME:  ____________________________________________</w:t>
      </w:r>
    </w:p>
    <w:p w:rsidR="00976910" w:rsidRDefault="00976910" w:rsidP="00976910">
      <w:r>
        <w:t xml:space="preserve">ADDRESS:  _____________________________________________________________  </w:t>
      </w:r>
    </w:p>
    <w:p w:rsidR="00976910" w:rsidRDefault="00976910" w:rsidP="00976910">
      <w:r>
        <w:tab/>
      </w:r>
      <w:r>
        <w:tab/>
        <w:t>Street Number</w:t>
      </w:r>
      <w:r>
        <w:tab/>
      </w:r>
      <w:r>
        <w:tab/>
      </w:r>
      <w:r>
        <w:tab/>
        <w:t>P.O. Box</w:t>
      </w:r>
    </w:p>
    <w:p w:rsidR="00976910" w:rsidRDefault="00976910" w:rsidP="00976910">
      <w:r>
        <w:tab/>
        <w:t xml:space="preserve">      _____________________________________________________________</w:t>
      </w:r>
    </w:p>
    <w:p w:rsidR="00976910" w:rsidRDefault="00976910" w:rsidP="00976910">
      <w:r>
        <w:tab/>
      </w:r>
      <w:r>
        <w:tab/>
        <w:t>City</w:t>
      </w:r>
      <w:r>
        <w:tab/>
      </w:r>
      <w:r>
        <w:tab/>
      </w:r>
      <w:r>
        <w:tab/>
        <w:t>State</w:t>
      </w:r>
      <w:r>
        <w:tab/>
      </w:r>
      <w:r>
        <w:tab/>
      </w:r>
      <w:r>
        <w:tab/>
        <w:t>Zip</w:t>
      </w:r>
    </w:p>
    <w:p w:rsidR="00976910" w:rsidRDefault="00976910" w:rsidP="00976910">
      <w:r>
        <w:t>TELEPHONE:  ________________________________</w:t>
      </w:r>
    </w:p>
    <w:p w:rsidR="00976910" w:rsidRDefault="00976910" w:rsidP="00976910">
      <w:r>
        <w:t>NAME OF HIGH SCHOOL:  ________________________________________________</w:t>
      </w:r>
    </w:p>
    <w:p w:rsidR="00976910" w:rsidRDefault="00976910" w:rsidP="00976910">
      <w:r>
        <w:t>ADDRESS OF HIGH SCHOOL:  ______________________________________________</w:t>
      </w:r>
    </w:p>
    <w:p w:rsidR="00976910" w:rsidRDefault="00976910" w:rsidP="00976910">
      <w:r>
        <w:tab/>
      </w:r>
      <w:r>
        <w:tab/>
      </w:r>
      <w:r>
        <w:tab/>
      </w:r>
      <w:r>
        <w:tab/>
      </w:r>
      <w:r>
        <w:tab/>
        <w:t>Town</w:t>
      </w:r>
      <w:r>
        <w:tab/>
      </w:r>
      <w:r>
        <w:tab/>
      </w:r>
      <w:r>
        <w:tab/>
        <w:t>State</w:t>
      </w:r>
      <w:r>
        <w:tab/>
      </w:r>
      <w:r>
        <w:tab/>
      </w:r>
      <w:r>
        <w:tab/>
        <w:t>Zip</w:t>
      </w:r>
    </w:p>
    <w:p w:rsidR="00976910" w:rsidRDefault="00976910" w:rsidP="00976910">
      <w:r>
        <w:tab/>
        <w:t>GPA: _________</w:t>
      </w:r>
      <w:r>
        <w:tab/>
      </w:r>
    </w:p>
    <w:p w:rsidR="00976910" w:rsidRDefault="00976910" w:rsidP="00976910">
      <w:r>
        <w:tab/>
        <w:t>DATE OF GRADUATION:  ___________________</w:t>
      </w:r>
    </w:p>
    <w:p w:rsidR="00976910" w:rsidRDefault="00976910" w:rsidP="00976910">
      <w:r>
        <w:t>NAME OF ADMINISTRATOR:  ______________________________________________</w:t>
      </w:r>
    </w:p>
    <w:p w:rsidR="00976910" w:rsidRDefault="00976910" w:rsidP="00976910">
      <w:r>
        <w:t>NAME OF POST-SECONDARY INSTITUTION YOU PLAN TO ATTEND:</w:t>
      </w:r>
    </w:p>
    <w:p w:rsidR="00976910" w:rsidRDefault="00976910" w:rsidP="00976910">
      <w:r>
        <w:tab/>
        <w:t>_______________________________________________________________</w:t>
      </w:r>
    </w:p>
    <w:p w:rsidR="00976910" w:rsidRDefault="00976910" w:rsidP="00976910">
      <w:r>
        <w:t>ADDRESS OF POST-SECONDARY INSTITUTION:</w:t>
      </w:r>
    </w:p>
    <w:p w:rsidR="00976910" w:rsidRDefault="00976910" w:rsidP="00976910">
      <w:r>
        <w:tab/>
        <w:t>_______________________________________________________________</w:t>
      </w:r>
    </w:p>
    <w:p w:rsidR="00976910" w:rsidRDefault="00976910" w:rsidP="00976910">
      <w:r>
        <w:t>TELEPHONE OF POST-SECONDARY INSTITUION:  ______________________________</w:t>
      </w:r>
    </w:p>
    <w:p w:rsidR="00976910" w:rsidRDefault="00976910" w:rsidP="00976910">
      <w:r>
        <w:t>INDICATE INTENDED PROGRAM OF STUDY IN EDUCATION FIELD:</w:t>
      </w:r>
    </w:p>
    <w:p w:rsidR="00976910" w:rsidRDefault="00976910" w:rsidP="00976910">
      <w:r>
        <w:tab/>
        <w:t>_______________________________________________________________</w:t>
      </w:r>
    </w:p>
    <w:p w:rsidR="00976910" w:rsidRDefault="00976910" w:rsidP="00976910"/>
    <w:p w:rsidR="00976910" w:rsidRDefault="00976910" w:rsidP="00976910">
      <w:r>
        <w:t>SUPPORTING INFORMATION:  Please provide the following information; if additional space is needed please attach a separate sheet.</w:t>
      </w:r>
    </w:p>
    <w:p w:rsidR="00976910" w:rsidRDefault="00976910" w:rsidP="00976910">
      <w:r>
        <w:tab/>
        <w:t>PARTICIPATION AND ACHIEVEMENTS IN EXTRACURRICULAR SCHOOL ACTIVITIES:</w:t>
      </w:r>
    </w:p>
    <w:p w:rsidR="00976910" w:rsidRDefault="00976910" w:rsidP="00976910">
      <w:r>
        <w:tab/>
        <w:t>_________________________________________________________________</w:t>
      </w:r>
    </w:p>
    <w:p w:rsidR="00976910" w:rsidRDefault="00976910" w:rsidP="00976910">
      <w:r>
        <w:tab/>
        <w:t>_________________________________________________________________</w:t>
      </w:r>
    </w:p>
    <w:p w:rsidR="00976910" w:rsidRDefault="00976910" w:rsidP="00976910">
      <w:r>
        <w:tab/>
        <w:t>POSITIONS HELD IN GAINFUL EMPLOYMENT AND PERIODS OF EMPLOYMENT:</w:t>
      </w:r>
    </w:p>
    <w:p w:rsidR="00976910" w:rsidRDefault="00976910" w:rsidP="00976910">
      <w:r>
        <w:tab/>
        <w:t>_________________________________________________________________</w:t>
      </w:r>
    </w:p>
    <w:p w:rsidR="00976910" w:rsidRDefault="00976910" w:rsidP="00976910">
      <w:r>
        <w:tab/>
        <w:t>_________________________________________________________________</w:t>
      </w:r>
    </w:p>
    <w:p w:rsidR="00976910" w:rsidRDefault="00976910" w:rsidP="00976910">
      <w:r>
        <w:tab/>
        <w:t>VOLUNTEER WORK PERFORMED AND WHERE IT WAS PERFORMED:</w:t>
      </w:r>
    </w:p>
    <w:p w:rsidR="00976910" w:rsidRDefault="00976910" w:rsidP="00976910">
      <w:r>
        <w:tab/>
        <w:t>_________________________________________________________________</w:t>
      </w:r>
    </w:p>
    <w:p w:rsidR="00976910" w:rsidRPr="00976910" w:rsidRDefault="00976910" w:rsidP="00DA6243">
      <w:bookmarkStart w:id="0" w:name="_GoBack"/>
      <w:bookmarkEnd w:id="0"/>
    </w:p>
    <w:sectPr w:rsidR="00976910" w:rsidRPr="00976910" w:rsidSect="001F2D9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310B9D"/>
    <w:multiLevelType w:val="hybridMultilevel"/>
    <w:tmpl w:val="6038A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bU0MDM2NzS1tDBV0lEKTi0uzszPAykwrAUARtedRywAAAA="/>
  </w:docVars>
  <w:rsids>
    <w:rsidRoot w:val="00DA6243"/>
    <w:rsid w:val="0012136C"/>
    <w:rsid w:val="001F2D98"/>
    <w:rsid w:val="0036729F"/>
    <w:rsid w:val="003A2D6F"/>
    <w:rsid w:val="007D13A2"/>
    <w:rsid w:val="00976910"/>
    <w:rsid w:val="00A12126"/>
    <w:rsid w:val="00CD0199"/>
    <w:rsid w:val="00DA6243"/>
    <w:rsid w:val="00EA1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32F3FA"/>
  <w15:docId w15:val="{3385BF91-0DA8-479D-ACCD-CEED87E5B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121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62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Sissel</dc:creator>
  <cp:lastModifiedBy>Kim Beyer</cp:lastModifiedBy>
  <cp:revision>2</cp:revision>
  <dcterms:created xsi:type="dcterms:W3CDTF">2017-01-31T13:56:00Z</dcterms:created>
  <dcterms:modified xsi:type="dcterms:W3CDTF">2017-01-31T13:56:00Z</dcterms:modified>
</cp:coreProperties>
</file>